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A4B7E" w14:textId="638D32B1" w:rsidR="00520852" w:rsidRDefault="00E579E9">
      <w:r>
        <w:rPr>
          <w:noProof/>
        </w:rPr>
        <w:drawing>
          <wp:anchor distT="0" distB="0" distL="114300" distR="114300" simplePos="0" relativeHeight="251658240" behindDoc="0" locked="0" layoutInCell="1" allowOverlap="1" wp14:anchorId="50396C78" wp14:editId="02414D83">
            <wp:simplePos x="0" y="0"/>
            <wp:positionH relativeFrom="column">
              <wp:posOffset>2085975</wp:posOffset>
            </wp:positionH>
            <wp:positionV relativeFrom="paragraph">
              <wp:posOffset>-523875</wp:posOffset>
            </wp:positionV>
            <wp:extent cx="1533525" cy="1285875"/>
            <wp:effectExtent l="0" t="0" r="9525" b="9525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DE98AD" w14:textId="0893FFAA" w:rsidR="00E579E9" w:rsidRDefault="00E579E9"/>
    <w:p w14:paraId="30C3D5EE" w14:textId="63F2D5A3" w:rsidR="00E579E9" w:rsidRDefault="00E579E9"/>
    <w:p w14:paraId="763963B9" w14:textId="12B3A972" w:rsidR="00E579E9" w:rsidRDefault="00E579E9"/>
    <w:p w14:paraId="117829FF" w14:textId="055EAE7C" w:rsidR="00E579E9" w:rsidRDefault="00E579E9" w:rsidP="00E579E9">
      <w:pPr>
        <w:jc w:val="center"/>
        <w:rPr>
          <w:b/>
          <w:bCs/>
          <w:sz w:val="32"/>
          <w:szCs w:val="32"/>
        </w:rPr>
      </w:pPr>
      <w:r w:rsidRPr="00E579E9">
        <w:rPr>
          <w:b/>
          <w:bCs/>
          <w:sz w:val="32"/>
          <w:szCs w:val="32"/>
        </w:rPr>
        <w:t>PRESS RELEASE</w:t>
      </w:r>
    </w:p>
    <w:p w14:paraId="1C587FB9" w14:textId="09C4E971" w:rsidR="00E579E9" w:rsidRPr="00E579E9" w:rsidRDefault="00E579E9" w:rsidP="00E579E9">
      <w:pPr>
        <w:jc w:val="center"/>
        <w:rPr>
          <w:sz w:val="24"/>
          <w:szCs w:val="24"/>
        </w:rPr>
      </w:pPr>
      <w:r w:rsidRPr="00E579E9">
        <w:rPr>
          <w:sz w:val="24"/>
          <w:szCs w:val="24"/>
        </w:rPr>
        <w:t>FOR IMMEDIATE USE</w:t>
      </w:r>
    </w:p>
    <w:p w14:paraId="623C5769" w14:textId="72165D95" w:rsidR="00E579E9" w:rsidRDefault="00E579E9" w:rsidP="00E579E9">
      <w:pPr>
        <w:jc w:val="center"/>
      </w:pPr>
      <w:r w:rsidRPr="00E579E9">
        <w:t>09/07/21</w:t>
      </w:r>
    </w:p>
    <w:p w14:paraId="5F110893" w14:textId="2B82DB87" w:rsidR="00E579E9" w:rsidRDefault="00E579E9" w:rsidP="00E579E9">
      <w:pPr>
        <w:jc w:val="center"/>
      </w:pPr>
    </w:p>
    <w:p w14:paraId="0356457F" w14:textId="25F64973" w:rsidR="00E579E9" w:rsidRDefault="00620BF9" w:rsidP="00E579E9">
      <w:pPr>
        <w:jc w:val="center"/>
      </w:pPr>
      <w:r w:rsidRPr="336C66E8">
        <w:rPr>
          <w:sz w:val="36"/>
          <w:szCs w:val="36"/>
        </w:rPr>
        <w:t>Borders</w:t>
      </w:r>
      <w:r w:rsidR="005263AE" w:rsidRPr="336C66E8">
        <w:rPr>
          <w:sz w:val="36"/>
          <w:szCs w:val="36"/>
        </w:rPr>
        <w:t xml:space="preserve"> Leicester’s</w:t>
      </w:r>
      <w:r w:rsidRPr="336C66E8">
        <w:rPr>
          <w:sz w:val="36"/>
          <w:szCs w:val="36"/>
        </w:rPr>
        <w:t xml:space="preserve"> Celebrate 125 Year Legacy</w:t>
      </w:r>
    </w:p>
    <w:p w14:paraId="28E03112" w14:textId="38BD1EC7" w:rsidR="00AB2137" w:rsidRDefault="00E579E9" w:rsidP="00AB2137">
      <w:r>
        <w:t xml:space="preserve">The Border Leicester Sheep Society </w:t>
      </w:r>
      <w:r w:rsidR="006F248E">
        <w:t>is set to mark 125 years of this versatile breed</w:t>
      </w:r>
      <w:r w:rsidR="00620BF9">
        <w:t xml:space="preserve">, </w:t>
      </w:r>
      <w:r w:rsidR="006F248E">
        <w:t>by hosting an innovative National Show at Harrison and Hetherington Market in Carlisle</w:t>
      </w:r>
      <w:r w:rsidR="00143DC6">
        <w:t>,</w:t>
      </w:r>
      <w:r w:rsidR="006F248E">
        <w:t xml:space="preserve"> on Saturday the 7</w:t>
      </w:r>
      <w:r w:rsidR="006F248E" w:rsidRPr="006F248E">
        <w:rPr>
          <w:vertAlign w:val="superscript"/>
        </w:rPr>
        <w:t>th</w:t>
      </w:r>
      <w:r w:rsidR="006F248E">
        <w:t xml:space="preserve"> of August</w:t>
      </w:r>
      <w:r w:rsidR="00143DC6">
        <w:t xml:space="preserve">, starting at </w:t>
      </w:r>
      <w:r w:rsidR="005263AE">
        <w:t>12 n</w:t>
      </w:r>
      <w:r w:rsidR="00143DC6">
        <w:t>oon</w:t>
      </w:r>
      <w:r w:rsidR="006F248E">
        <w:t xml:space="preserve">. </w:t>
      </w:r>
    </w:p>
    <w:p w14:paraId="6B7C8899" w14:textId="3326882E" w:rsidR="00A53854" w:rsidRDefault="00AB2137" w:rsidP="00A53854">
      <w:r>
        <w:t>President of the Border Leicester Sheep Society, Pete Brown said</w:t>
      </w:r>
      <w:r w:rsidR="4E80CA26">
        <w:t>:</w:t>
      </w:r>
      <w:r w:rsidR="00AE6A05">
        <w:t xml:space="preserve"> “</w:t>
      </w:r>
      <w:r>
        <w:t xml:space="preserve">125 years is a significant achievement for any breeding society, and one we </w:t>
      </w:r>
      <w:r w:rsidR="005263AE">
        <w:t>certainly did not</w:t>
      </w:r>
      <w:r>
        <w:t xml:space="preserve"> want to miss. Holding a National Show gives us the opportunity to get together and learn more about individual flocks, whilst </w:t>
      </w:r>
      <w:r w:rsidR="00AE6A05">
        <w:t>also reflecting on the</w:t>
      </w:r>
      <w:r>
        <w:t xml:space="preserve"> </w:t>
      </w:r>
      <w:r w:rsidR="00AE6A05">
        <w:t>history of the society and celebrating those who have made big strides developing their breeding and genetics</w:t>
      </w:r>
      <w:r>
        <w:t>.”</w:t>
      </w:r>
    </w:p>
    <w:p w14:paraId="66BA2CF9" w14:textId="0066EB45" w:rsidR="00A53854" w:rsidRDefault="00A53854" w:rsidP="00A53854">
      <w:r>
        <w:t xml:space="preserve">Officially formed in 1896, the Society’s membership has grown </w:t>
      </w:r>
      <w:r w:rsidR="00143DC6">
        <w:t xml:space="preserve">from strength to </w:t>
      </w:r>
      <w:r>
        <w:t>strength, currently welcoming over 200 breeders of all ages. After a year of no events, they are delighted to</w:t>
      </w:r>
      <w:r w:rsidR="00143DC6">
        <w:t xml:space="preserve"> unite </w:t>
      </w:r>
      <w:r>
        <w:t xml:space="preserve">for the first time since the </w:t>
      </w:r>
      <w:r w:rsidR="005263AE">
        <w:t xml:space="preserve">Covid-19 </w:t>
      </w:r>
      <w:r w:rsidR="39F83EBC">
        <w:t>p</w:t>
      </w:r>
      <w:r>
        <w:t xml:space="preserve">andemic, to showcase </w:t>
      </w:r>
      <w:r w:rsidR="5BC85DF2">
        <w:t>the</w:t>
      </w:r>
      <w:r>
        <w:t xml:space="preserve"> dual-purpose breed</w:t>
      </w:r>
      <w:r w:rsidR="005263AE">
        <w:t>,</w:t>
      </w:r>
      <w:r>
        <w:t xml:space="preserve"> on a national scale.</w:t>
      </w:r>
    </w:p>
    <w:p w14:paraId="3B94DEFD" w14:textId="74E472DF" w:rsidR="00620BF9" w:rsidRDefault="00143DC6" w:rsidP="00E579E9">
      <w:r>
        <w:t xml:space="preserve">A </w:t>
      </w:r>
      <w:r w:rsidR="00620BF9">
        <w:t>panel</w:t>
      </w:r>
      <w:r w:rsidR="006F248E">
        <w:t xml:space="preserve"> of progressive judges</w:t>
      </w:r>
      <w:commentRangeStart w:id="0"/>
      <w:commentRangeEnd w:id="0"/>
      <w:r>
        <w:commentReference w:id="0"/>
      </w:r>
      <w:r w:rsidR="789D23ED">
        <w:t xml:space="preserve"> include representatives</w:t>
      </w:r>
      <w:r w:rsidR="00275290">
        <w:t xml:space="preserve"> </w:t>
      </w:r>
      <w:r w:rsidR="00620BF9">
        <w:t xml:space="preserve">from Ireland, Scotland, </w:t>
      </w:r>
      <w:proofErr w:type="gramStart"/>
      <w:r w:rsidR="00620BF9">
        <w:t>Wales</w:t>
      </w:r>
      <w:proofErr w:type="gramEnd"/>
      <w:r w:rsidR="00620BF9">
        <w:t xml:space="preserve"> and England; including two well respected and long-standing breeders </w:t>
      </w:r>
      <w:r w:rsidR="00AE6A05">
        <w:t xml:space="preserve">who will </w:t>
      </w:r>
      <w:r w:rsidR="00620BF9">
        <w:t xml:space="preserve">place the Overall </w:t>
      </w:r>
      <w:r w:rsidR="005263AE">
        <w:t>S</w:t>
      </w:r>
      <w:r w:rsidR="00620BF9">
        <w:t xml:space="preserve">upreme </w:t>
      </w:r>
      <w:r w:rsidR="005263AE">
        <w:t>C</w:t>
      </w:r>
      <w:r w:rsidR="00620BF9">
        <w:t>hampionship</w:t>
      </w:r>
      <w:r w:rsidR="00AE6A05">
        <w:t>.</w:t>
      </w:r>
    </w:p>
    <w:p w14:paraId="0A5F5402" w14:textId="408DDBF9" w:rsidR="00620BF9" w:rsidRDefault="00620BF9" w:rsidP="00620BF9">
      <w:r>
        <w:t xml:space="preserve">Judging the </w:t>
      </w:r>
      <w:r w:rsidR="005263AE">
        <w:t>m</w:t>
      </w:r>
      <w:r>
        <w:t xml:space="preserve">ale </w:t>
      </w:r>
      <w:r w:rsidR="005263AE">
        <w:t>c</w:t>
      </w:r>
      <w:r>
        <w:t xml:space="preserve">lasses </w:t>
      </w:r>
      <w:r w:rsidR="00AE6A05">
        <w:t>and championship</w:t>
      </w:r>
      <w:r w:rsidR="60CE1FE1">
        <w:t xml:space="preserve"> </w:t>
      </w:r>
      <w:r>
        <w:t>is Isobel Duncan from Aberdeenshire</w:t>
      </w:r>
      <w:r w:rsidR="00C7415A">
        <w:t xml:space="preserve">, alongside </w:t>
      </w:r>
      <w:r>
        <w:t xml:space="preserve">Coote Geelan from </w:t>
      </w:r>
      <w:proofErr w:type="spellStart"/>
      <w:r>
        <w:t>Co</w:t>
      </w:r>
      <w:proofErr w:type="spellEnd"/>
      <w:r>
        <w:t xml:space="preserve"> Leitrim in Eire.</w:t>
      </w:r>
    </w:p>
    <w:p w14:paraId="06269298" w14:textId="068B7C73" w:rsidR="00620BF9" w:rsidRDefault="00C7415A" w:rsidP="00620BF9">
      <w:r>
        <w:t>Representing England and judging the</w:t>
      </w:r>
      <w:r w:rsidR="00620BF9">
        <w:t xml:space="preserve"> female classes </w:t>
      </w:r>
      <w:r w:rsidR="00AE6A05">
        <w:t>and championship</w:t>
      </w:r>
      <w:r w:rsidR="6438912C">
        <w:t xml:space="preserve"> </w:t>
      </w:r>
      <w:r>
        <w:t xml:space="preserve">will be Gill Watkins from </w:t>
      </w:r>
      <w:proofErr w:type="spellStart"/>
      <w:r>
        <w:t>Hereforshire</w:t>
      </w:r>
      <w:proofErr w:type="spellEnd"/>
      <w:r w:rsidR="78E6988F">
        <w:t xml:space="preserve"> who is</w:t>
      </w:r>
      <w:r w:rsidR="00275290">
        <w:t xml:space="preserve"> </w:t>
      </w:r>
      <w:r>
        <w:t xml:space="preserve">joined by </w:t>
      </w:r>
      <w:r w:rsidR="00620BF9">
        <w:t>Olwyn Hughes Owen</w:t>
      </w:r>
      <w:r>
        <w:t>,</w:t>
      </w:r>
      <w:r w:rsidR="00620BF9">
        <w:t xml:space="preserve"> from Anglesey</w:t>
      </w:r>
      <w:r>
        <w:t>,</w:t>
      </w:r>
      <w:r w:rsidR="00620BF9">
        <w:t xml:space="preserve"> </w:t>
      </w:r>
      <w:r w:rsidR="021D7132">
        <w:t>representing</w:t>
      </w:r>
      <w:r w:rsidR="005263AE">
        <w:t xml:space="preserve"> </w:t>
      </w:r>
      <w:r w:rsidR="00620BF9">
        <w:t>Wales.</w:t>
      </w:r>
    </w:p>
    <w:p w14:paraId="64E542D1" w14:textId="2A99982F" w:rsidR="00C7415A" w:rsidRDefault="00C7415A" w:rsidP="00620BF9">
      <w:r>
        <w:t xml:space="preserve">Sister act, Jan Howell and Carol Evans, whose father Frank Richardson founded the </w:t>
      </w:r>
      <w:proofErr w:type="spellStart"/>
      <w:r>
        <w:t>Franklane</w:t>
      </w:r>
      <w:proofErr w:type="spellEnd"/>
      <w:r>
        <w:t xml:space="preserve"> flock, will be placing the group class on the day.</w:t>
      </w:r>
    </w:p>
    <w:p w14:paraId="754828B5" w14:textId="548F6AD4" w:rsidR="00620BF9" w:rsidRDefault="00620BF9" w:rsidP="00620BF9">
      <w:r>
        <w:t xml:space="preserve">Judging the Young Handlers will be Anna Johnson of the </w:t>
      </w:r>
      <w:proofErr w:type="spellStart"/>
      <w:r>
        <w:t>Corriecravie</w:t>
      </w:r>
      <w:proofErr w:type="spellEnd"/>
      <w:r>
        <w:t xml:space="preserve"> Texel flock</w:t>
      </w:r>
      <w:r w:rsidR="005263AE">
        <w:t>,</w:t>
      </w:r>
      <w:r>
        <w:t xml:space="preserve"> whose late father Dr Jack Brown</w:t>
      </w:r>
      <w:r w:rsidR="005263AE">
        <w:t>,</w:t>
      </w:r>
      <w:r>
        <w:t xml:space="preserve"> </w:t>
      </w:r>
      <w:r w:rsidR="005263AE">
        <w:t xml:space="preserve">founded </w:t>
      </w:r>
      <w:r>
        <w:t xml:space="preserve">the </w:t>
      </w:r>
      <w:proofErr w:type="spellStart"/>
      <w:r>
        <w:t>Bonniebraes</w:t>
      </w:r>
      <w:proofErr w:type="spellEnd"/>
      <w:r>
        <w:t xml:space="preserve"> flock in 1965.</w:t>
      </w:r>
    </w:p>
    <w:p w14:paraId="32B974DE" w14:textId="75B5599C" w:rsidR="00620BF9" w:rsidRDefault="00620BF9" w:rsidP="00E579E9">
      <w:r>
        <w:t>Finally</w:t>
      </w:r>
      <w:r w:rsidR="00C7415A">
        <w:t xml:space="preserve">, </w:t>
      </w:r>
      <w:r>
        <w:t xml:space="preserve">the </w:t>
      </w:r>
      <w:r w:rsidR="005263AE">
        <w:t>O</w:t>
      </w:r>
      <w:r>
        <w:t xml:space="preserve">verall </w:t>
      </w:r>
      <w:r w:rsidR="005263AE">
        <w:t>S</w:t>
      </w:r>
      <w:r>
        <w:t xml:space="preserve">upreme </w:t>
      </w:r>
      <w:r w:rsidR="005263AE">
        <w:t>C</w:t>
      </w:r>
      <w:r>
        <w:t xml:space="preserve">hampionship will be decided by John Evans of Halton, </w:t>
      </w:r>
      <w:r w:rsidR="6A9F2790">
        <w:t xml:space="preserve">owner of </w:t>
      </w:r>
      <w:r>
        <w:t>the oldest flock in Wales</w:t>
      </w:r>
      <w:r w:rsidR="00C7415A">
        <w:t>,</w:t>
      </w:r>
      <w:r>
        <w:t xml:space="preserve"> along with former society President Clark Stewart of </w:t>
      </w:r>
      <w:proofErr w:type="spellStart"/>
      <w:r>
        <w:t>Kininmonth</w:t>
      </w:r>
      <w:proofErr w:type="spellEnd"/>
      <w:r>
        <w:t>.</w:t>
      </w:r>
    </w:p>
    <w:p w14:paraId="0C25A7D9" w14:textId="6EB9C639" w:rsidR="00054553" w:rsidRDefault="00054553" w:rsidP="003E4396">
      <w:r>
        <w:t xml:space="preserve">This historic event </w:t>
      </w:r>
      <w:r w:rsidR="003E4396">
        <w:t xml:space="preserve">will conclude with a celebratory awards dinner in the evening, which will be held in the Harrison and Hetherington Market Auctioneer Restaurant at 7:30pm on the same day. </w:t>
      </w:r>
    </w:p>
    <w:p w14:paraId="21574BEA" w14:textId="493BB9B2" w:rsidR="003E4396" w:rsidRDefault="003E4396" w:rsidP="003E4396">
      <w:r>
        <w:lastRenderedPageBreak/>
        <w:t xml:space="preserve">During the dinner, the Championship Trophy will be presented along with a cheque of £500 to the </w:t>
      </w:r>
      <w:r w:rsidR="005263AE">
        <w:t>O</w:t>
      </w:r>
      <w:r>
        <w:t xml:space="preserve">verall </w:t>
      </w:r>
      <w:r w:rsidR="005263AE">
        <w:t>C</w:t>
      </w:r>
      <w:r>
        <w:t xml:space="preserve">hampion. </w:t>
      </w:r>
      <w:r w:rsidR="00054553">
        <w:t xml:space="preserve">A </w:t>
      </w:r>
      <w:r>
        <w:t xml:space="preserve">raffle will </w:t>
      </w:r>
      <w:r w:rsidR="00054553">
        <w:t xml:space="preserve">also </w:t>
      </w:r>
      <w:r>
        <w:t>be drawn</w:t>
      </w:r>
      <w:r w:rsidR="00054553">
        <w:t>,</w:t>
      </w:r>
      <w:r>
        <w:t xml:space="preserve"> with the winner having the pick</w:t>
      </w:r>
      <w:r w:rsidR="00054553">
        <w:t xml:space="preserve"> from two </w:t>
      </w:r>
      <w:r>
        <w:t>Border Leicester gimmers</w:t>
      </w:r>
      <w:r w:rsidR="00054553">
        <w:t>,</w:t>
      </w:r>
      <w:r>
        <w:t xml:space="preserve"> which have been independently valued at £2000 each.</w:t>
      </w:r>
    </w:p>
    <w:p w14:paraId="00E62AD4" w14:textId="2ABF4EA6" w:rsidR="00A53854" w:rsidRDefault="00054553" w:rsidP="00E579E9">
      <w:r>
        <w:t>Pete Brown added: “We are delighted to offer significant prizes in the form of money vouchers, which are to be redeemed on the purchase of Border Leicester sheep at any of our Society sales.</w:t>
      </w:r>
    </w:p>
    <w:p w14:paraId="48C33E56" w14:textId="56CF9719" w:rsidR="00A53854" w:rsidRDefault="10B21776" w:rsidP="336C66E8">
      <w:r>
        <w:t xml:space="preserve">“This event wouldn’t be possible without the support of our members and sponsors. Their continued hard work and dedication to the breed </w:t>
      </w:r>
      <w:r w:rsidR="02B41B19">
        <w:t>is what keeps us as a society moving forward and I would encourage any breeder to come along and enter a class.”</w:t>
      </w:r>
      <w:r>
        <w:t xml:space="preserve"> </w:t>
      </w:r>
      <w:r w:rsidR="00054553">
        <w:t xml:space="preserve"> </w:t>
      </w:r>
    </w:p>
    <w:p w14:paraId="2D6BA1B1" w14:textId="5C277ABF" w:rsidR="00A53854" w:rsidRDefault="00A53854" w:rsidP="00A53854">
      <w:r>
        <w:t>Classes are open to all members of the Society, and facilities will be in place to allow both MV accredited and Non MV accredited sheep compete for the "</w:t>
      </w:r>
      <w:proofErr w:type="spellStart"/>
      <w:r>
        <w:t>Greenlands</w:t>
      </w:r>
      <w:proofErr w:type="spellEnd"/>
      <w:r>
        <w:t xml:space="preserve"> Insurance" Championship trophy. Judging will commence at 12 </w:t>
      </w:r>
      <w:r w:rsidR="005263AE">
        <w:t>n</w:t>
      </w:r>
      <w:r>
        <w:t>oon.</w:t>
      </w:r>
    </w:p>
    <w:p w14:paraId="1526C5B1" w14:textId="6A6977DB" w:rsidR="00A53854" w:rsidRPr="00A53854" w:rsidRDefault="00A53854" w:rsidP="00A53854">
      <w:pPr>
        <w:rPr>
          <w:b/>
          <w:bCs/>
          <w:u w:val="single"/>
        </w:rPr>
      </w:pPr>
      <w:r w:rsidRPr="00A53854">
        <w:rPr>
          <w:b/>
          <w:bCs/>
          <w:u w:val="single"/>
        </w:rPr>
        <w:t>Classes - open to MV and Non MV sheep:</w:t>
      </w:r>
    </w:p>
    <w:p w14:paraId="0B7AC83C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Aged Ram</w:t>
      </w:r>
    </w:p>
    <w:p w14:paraId="00604A5E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Shearling Ram</w:t>
      </w:r>
    </w:p>
    <w:p w14:paraId="09119DD7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Ram Lamb</w:t>
      </w:r>
    </w:p>
    <w:p w14:paraId="03E10299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Aged Ewe (must have reared a lamb this year)</w:t>
      </w:r>
    </w:p>
    <w:p w14:paraId="6A2D5FFE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Shearling Ewe</w:t>
      </w:r>
    </w:p>
    <w:p w14:paraId="69C87B99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Ewe Lamb</w:t>
      </w:r>
    </w:p>
    <w:p w14:paraId="4B3A9E35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Pair of Ewe Lambs</w:t>
      </w:r>
    </w:p>
    <w:p w14:paraId="22D43A3C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Group of 3 property of 1 exhibitor (mixed sex)</w:t>
      </w:r>
    </w:p>
    <w:p w14:paraId="4005AECF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Wool on the Hoof</w:t>
      </w:r>
    </w:p>
    <w:p w14:paraId="42C4B04C" w14:textId="54A961D7" w:rsidR="00A53854" w:rsidRDefault="00A53854" w:rsidP="00A53854">
      <w:pPr>
        <w:pStyle w:val="ListParagraph"/>
        <w:numPr>
          <w:ilvl w:val="0"/>
          <w:numId w:val="1"/>
        </w:numPr>
      </w:pPr>
      <w:r>
        <w:t>Male &amp; Reserve Male Championship - Prizemoney £250 &amp; £125 respectively</w:t>
      </w:r>
    </w:p>
    <w:p w14:paraId="0FE492FE" w14:textId="4B3AFF52" w:rsidR="00A53854" w:rsidRDefault="00A53854" w:rsidP="00A53854">
      <w:pPr>
        <w:pStyle w:val="ListParagraph"/>
        <w:numPr>
          <w:ilvl w:val="0"/>
          <w:numId w:val="1"/>
        </w:numPr>
      </w:pPr>
      <w:r>
        <w:t>Female &amp; Res Female Championship - Prizemoney £250 &amp; £125 respectively</w:t>
      </w:r>
    </w:p>
    <w:p w14:paraId="1F357CFE" w14:textId="3DAEA178" w:rsidR="00A53854" w:rsidRDefault="00A53854" w:rsidP="00A53854">
      <w:pPr>
        <w:pStyle w:val="ListParagraph"/>
        <w:numPr>
          <w:ilvl w:val="0"/>
          <w:numId w:val="1"/>
        </w:numPr>
      </w:pPr>
      <w:r>
        <w:t>Supreme and res Supreme Championship - Prizemoney £500 &amp; £250 respectively</w:t>
      </w:r>
    </w:p>
    <w:p w14:paraId="37F4CAB2" w14:textId="77777777" w:rsidR="00A53854" w:rsidRDefault="00A53854" w:rsidP="00A53854">
      <w:pPr>
        <w:pStyle w:val="ListParagraph"/>
        <w:numPr>
          <w:ilvl w:val="0"/>
          <w:numId w:val="1"/>
        </w:numPr>
      </w:pPr>
      <w:r>
        <w:t>Young Handler 12 &amp; under</w:t>
      </w:r>
    </w:p>
    <w:p w14:paraId="54AE99DF" w14:textId="075FF653" w:rsidR="00143DC6" w:rsidRDefault="00A53854" w:rsidP="00143DC6">
      <w:pPr>
        <w:pStyle w:val="ListParagraph"/>
        <w:numPr>
          <w:ilvl w:val="0"/>
          <w:numId w:val="1"/>
        </w:numPr>
      </w:pPr>
      <w:r>
        <w:t>Young Handler 13 to 16</w:t>
      </w:r>
    </w:p>
    <w:p w14:paraId="58B0C002" w14:textId="25318DE1" w:rsidR="00A53854" w:rsidRDefault="00A53854" w:rsidP="00A53854">
      <w:pPr>
        <w:pStyle w:val="ListParagraph"/>
        <w:numPr>
          <w:ilvl w:val="0"/>
          <w:numId w:val="1"/>
        </w:numPr>
      </w:pPr>
      <w:r>
        <w:t>Supreme and Res Supreme Champion Young Handler</w:t>
      </w:r>
    </w:p>
    <w:p w14:paraId="03440FE6" w14:textId="276535BF" w:rsidR="00A53854" w:rsidRPr="005263AE" w:rsidRDefault="005263AE" w:rsidP="00054553">
      <w:pPr>
        <w:rPr>
          <w:b/>
          <w:bCs/>
        </w:rPr>
      </w:pPr>
      <w:r w:rsidRPr="005263AE">
        <w:rPr>
          <w:b/>
          <w:bCs/>
        </w:rPr>
        <w:t>For more information on the Border Leicester Sheep Society</w:t>
      </w:r>
      <w:r w:rsidR="00AE6A05">
        <w:rPr>
          <w:b/>
          <w:bCs/>
        </w:rPr>
        <w:t xml:space="preserve"> or to take part in the National Show</w:t>
      </w:r>
      <w:r w:rsidRPr="005263AE">
        <w:rPr>
          <w:b/>
          <w:bCs/>
        </w:rPr>
        <w:t xml:space="preserve"> visit https://www.borderleicesters.co.uk/</w:t>
      </w:r>
      <w:r>
        <w:rPr>
          <w:b/>
          <w:bCs/>
        </w:rPr>
        <w:t>.</w:t>
      </w:r>
    </w:p>
    <w:p w14:paraId="54038FF3" w14:textId="1BC2372E" w:rsidR="005263AE" w:rsidRPr="005263AE" w:rsidRDefault="005263AE" w:rsidP="005263AE">
      <w:pPr>
        <w:jc w:val="center"/>
        <w:rPr>
          <w:b/>
          <w:bCs/>
          <w:u w:val="single"/>
        </w:rPr>
      </w:pPr>
      <w:r w:rsidRPr="005263AE">
        <w:rPr>
          <w:b/>
          <w:bCs/>
          <w:u w:val="single"/>
        </w:rPr>
        <w:t>-ENDS</w:t>
      </w:r>
    </w:p>
    <w:p w14:paraId="4DAA2339" w14:textId="531D1C22" w:rsidR="005263AE" w:rsidRPr="00E579E9" w:rsidRDefault="005263AE" w:rsidP="005263AE"/>
    <w:sectPr w:rsidR="005263AE" w:rsidRPr="00E579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lana Black" w:date="2021-07-09T11:03:00Z" w:initials="AB">
    <w:p w14:paraId="1CB543A9" w14:textId="74ECA679" w:rsidR="336C66E8" w:rsidRDefault="336C66E8">
      <w:r>
        <w:t>just changing from passive to active voice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CB543A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8EB3D" w16cex:dateUtc="2021-07-09T10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B543A9" w16cid:durableId="2268EB3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277852"/>
    <w:multiLevelType w:val="hybridMultilevel"/>
    <w:tmpl w:val="DB6A1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lana Black">
    <w15:presenceInfo w15:providerId="AD" w15:userId="S::alana@janecraigie.com::5b361764-1374-48a6-abdd-b2ab224718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jQzMDI0MzI1NjNX0lEKTi0uzszPAykwrAUAiDs4BCwAAAA="/>
  </w:docVars>
  <w:rsids>
    <w:rsidRoot w:val="00E579E9"/>
    <w:rsid w:val="00054553"/>
    <w:rsid w:val="00143DC6"/>
    <w:rsid w:val="00275290"/>
    <w:rsid w:val="003E4396"/>
    <w:rsid w:val="00520852"/>
    <w:rsid w:val="005263AE"/>
    <w:rsid w:val="005F7758"/>
    <w:rsid w:val="00620BF9"/>
    <w:rsid w:val="006F248E"/>
    <w:rsid w:val="00A53854"/>
    <w:rsid w:val="00AB2137"/>
    <w:rsid w:val="00AE6A05"/>
    <w:rsid w:val="00AF7D61"/>
    <w:rsid w:val="00C7415A"/>
    <w:rsid w:val="00E579E9"/>
    <w:rsid w:val="021D7132"/>
    <w:rsid w:val="02B41B19"/>
    <w:rsid w:val="10B21776"/>
    <w:rsid w:val="1738F5E1"/>
    <w:rsid w:val="1B645996"/>
    <w:rsid w:val="2B615503"/>
    <w:rsid w:val="336C66E8"/>
    <w:rsid w:val="39E395F2"/>
    <w:rsid w:val="39F83EBC"/>
    <w:rsid w:val="3D1B36B4"/>
    <w:rsid w:val="4E80CA26"/>
    <w:rsid w:val="5092074B"/>
    <w:rsid w:val="57B2D75A"/>
    <w:rsid w:val="5BC85DF2"/>
    <w:rsid w:val="60CE1FE1"/>
    <w:rsid w:val="6438912C"/>
    <w:rsid w:val="66140266"/>
    <w:rsid w:val="6A9F2790"/>
    <w:rsid w:val="6AE77389"/>
    <w:rsid w:val="789D23ED"/>
    <w:rsid w:val="78E6988F"/>
    <w:rsid w:val="7CA1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4D393"/>
  <w15:chartTrackingRefBased/>
  <w15:docId w15:val="{E5D74886-C8D6-4D3B-ADBE-429544F5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85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15" ma:contentTypeDescription="Create a new document." ma:contentTypeScope="" ma:versionID="e6fe5f0e0b62030436dae74ca669d7f1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f47fbb6fdbf56d41c73b2d396fba7e0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33FDEA-6B53-4B1D-8395-29D78A0FD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34FF5E-9A49-41FE-A6BA-8E45E703456F}">
  <ds:schemaRefs>
    <ds:schemaRef ds:uri="http://schemas.microsoft.com/office/2006/metadata/properties"/>
    <ds:schemaRef ds:uri="http://schemas.microsoft.com/office/infopath/2007/PartnerControls"/>
    <ds:schemaRef ds:uri="ba6c1b53-23dd-4e60-899e-25a5748f1f6a"/>
  </ds:schemaRefs>
</ds:datastoreItem>
</file>

<file path=customXml/itemProps3.xml><?xml version="1.0" encoding="utf-8"?>
<ds:datastoreItem xmlns:ds="http://schemas.openxmlformats.org/officeDocument/2006/customXml" ds:itemID="{3BF2D815-3877-44CC-9F25-F8C486C665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2</Words>
  <Characters>3263</Characters>
  <Application>Microsoft Office Word</Application>
  <DocSecurity>0</DocSecurity>
  <Lines>27</Lines>
  <Paragraphs>7</Paragraphs>
  <ScaleCrop>false</ScaleCrop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cculloch</dc:creator>
  <cp:keywords/>
  <dc:description/>
  <cp:lastModifiedBy>Laura Mcculloch</cp:lastModifiedBy>
  <cp:revision>2</cp:revision>
  <dcterms:created xsi:type="dcterms:W3CDTF">2021-07-12T09:55:00Z</dcterms:created>
  <dcterms:modified xsi:type="dcterms:W3CDTF">2021-07-1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</Properties>
</file>